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840FD" w:rsidRDefault="009840FD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BFEBB7" w:rsidR="009840FD" w:rsidRDefault="003A69DD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Assignment </w:t>
      </w:r>
      <w:r w:rsidR="00CB2532"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9840FD" w:rsidRDefault="009840FD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0000007" w14:textId="3E4D3807" w:rsidR="009840FD" w:rsidRDefault="00253ADB" w:rsidP="00CB253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What are the reasons </w:t>
      </w:r>
      <w:r w:rsidR="001E028B">
        <w:rPr>
          <w:rFonts w:ascii="Roboto" w:eastAsia="Roboto" w:hAnsi="Roboto" w:cs="Roboto"/>
          <w:sz w:val="28"/>
          <w:szCs w:val="28"/>
        </w:rPr>
        <w:t>for</w:t>
      </w:r>
      <w:r>
        <w:rPr>
          <w:rFonts w:ascii="Roboto" w:eastAsia="Roboto" w:hAnsi="Roboto" w:cs="Roboto"/>
          <w:sz w:val="28"/>
          <w:szCs w:val="28"/>
        </w:rPr>
        <w:t xml:space="preserve"> feature scaling?</w:t>
      </w:r>
    </w:p>
    <w:p w14:paraId="57C37C5D" w14:textId="6D250407" w:rsidR="00253ADB" w:rsidRDefault="001E028B" w:rsidP="00CB253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hat is the difference between Feature Selection under Feature Engineering? Can you perform feature selection using regularization, if yes then how?</w:t>
      </w:r>
    </w:p>
    <w:p w14:paraId="5F9B22BE" w14:textId="3E46DB40" w:rsidR="00F625E3" w:rsidRDefault="001E028B" w:rsidP="00CB253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Suppose you are working on a Machine Learning problem, your training accuracy is lower than the testing accuracy, what can be the reason for this?</w:t>
      </w:r>
    </w:p>
    <w:p w14:paraId="3F55F7FF" w14:textId="6A57D8BF" w:rsidR="001E028B" w:rsidRDefault="00976E7E" w:rsidP="00CB253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You are training a machine learning model, your training and the testing accuracy are decreasing, what can be the reason for this?</w:t>
      </w:r>
    </w:p>
    <w:p w14:paraId="5F65294A" w14:textId="594DBE5C" w:rsidR="00976E7E" w:rsidRPr="00CB2532" w:rsidRDefault="00976E7E" w:rsidP="00CB253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hat solutions you can provide for optimal bias-variance levels in a machine learning problem?</w:t>
      </w:r>
    </w:p>
    <w:sectPr w:rsidR="00976E7E" w:rsidRPr="00CB2532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DD7E1" w14:textId="77777777" w:rsidR="00351280" w:rsidRDefault="00351280">
      <w:pPr>
        <w:spacing w:line="240" w:lineRule="auto"/>
      </w:pPr>
      <w:r>
        <w:separator/>
      </w:r>
    </w:p>
  </w:endnote>
  <w:endnote w:type="continuationSeparator" w:id="0">
    <w:p w14:paraId="3D38266E" w14:textId="77777777" w:rsidR="00351280" w:rsidRDefault="003512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9840FD" w:rsidRDefault="009840FD"/>
  <w:p w14:paraId="0000000C" w14:textId="77777777" w:rsidR="009840FD" w:rsidRDefault="00351280">
    <w:r>
      <w:pict w14:anchorId="098015F1">
        <v:rect id="_x0000_i1026" style="width:0;height:1.5pt" o:hralign="center" o:hrstd="t" o:hr="t" fillcolor="#a0a0a0" stroked="f"/>
      </w:pict>
    </w:r>
  </w:p>
  <w:p w14:paraId="0000000D" w14:textId="77777777" w:rsidR="009840FD" w:rsidRDefault="009840F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D84BA" w14:textId="77777777" w:rsidR="00351280" w:rsidRDefault="00351280">
      <w:pPr>
        <w:spacing w:line="240" w:lineRule="auto"/>
      </w:pPr>
      <w:r>
        <w:separator/>
      </w:r>
    </w:p>
  </w:footnote>
  <w:footnote w:type="continuationSeparator" w:id="0">
    <w:p w14:paraId="248C0DCE" w14:textId="77777777" w:rsidR="00351280" w:rsidRDefault="0035128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9840FD" w:rsidRDefault="009840FD"/>
  <w:p w14:paraId="00000009" w14:textId="77777777" w:rsidR="009840FD" w:rsidRDefault="00351280">
    <w:r>
      <w:pict w14:anchorId="082C9E69">
        <v:rect id="_x0000_i1025" style="width:0;height:1.5pt" o:hralign="center" o:hrstd="t" o:hr="t" fillcolor="#a0a0a0" stroked="f"/>
      </w:pict>
    </w:r>
  </w:p>
  <w:p w14:paraId="0000000A" w14:textId="77777777" w:rsidR="009840FD" w:rsidRDefault="00351280">
    <w:r>
      <w:pict w14:anchorId="680EC4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774A4"/>
    <w:multiLevelType w:val="multilevel"/>
    <w:tmpl w:val="156084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je0NDAyMTEwNTVW0lEKTi0uzszPAykwqQUAskStECwAAAA="/>
  </w:docVars>
  <w:rsids>
    <w:rsidRoot w:val="009840FD"/>
    <w:rsid w:val="00164567"/>
    <w:rsid w:val="001E028B"/>
    <w:rsid w:val="00253ADB"/>
    <w:rsid w:val="002E2519"/>
    <w:rsid w:val="00351280"/>
    <w:rsid w:val="003A69DD"/>
    <w:rsid w:val="003D0477"/>
    <w:rsid w:val="00537D9C"/>
    <w:rsid w:val="005C16D3"/>
    <w:rsid w:val="0072579E"/>
    <w:rsid w:val="008B4860"/>
    <w:rsid w:val="00976E7E"/>
    <w:rsid w:val="009840FD"/>
    <w:rsid w:val="00B17EA5"/>
    <w:rsid w:val="00B73375"/>
    <w:rsid w:val="00CB2532"/>
    <w:rsid w:val="00F62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F3F81D"/>
  <w15:docId w15:val="{49EA010F-8F7F-4D60-9846-B48C7343D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17E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6</cp:revision>
  <dcterms:created xsi:type="dcterms:W3CDTF">2021-12-03T17:46:00Z</dcterms:created>
  <dcterms:modified xsi:type="dcterms:W3CDTF">2022-03-09T19:17:00Z</dcterms:modified>
</cp:coreProperties>
</file>